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wel Trusiewic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w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rusiewic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 North Forrest Avenue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rusiewicz@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0867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and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9/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9/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